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0622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atalia Deredas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ina Saktur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